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0587" w:rsidRDefault="006A0587">
      <w:r w:rsidRPr="006A0587">
        <w:drawing>
          <wp:inline distT="0" distB="0" distL="0" distR="0" wp14:anchorId="2E5DB97D" wp14:editId="5CA1CD18">
            <wp:extent cx="4572638" cy="3429479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>
      <w:r w:rsidRPr="006A0587">
        <w:drawing>
          <wp:inline distT="0" distB="0" distL="0" distR="0" wp14:anchorId="15993553" wp14:editId="319F60BC">
            <wp:extent cx="4572638" cy="3429479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/>
    <w:p w:rsidR="006A0587" w:rsidRDefault="006A0587"/>
    <w:p w:rsidR="006A0587" w:rsidRDefault="006A0587"/>
    <w:p w:rsidR="006A0587" w:rsidRDefault="006A0587">
      <w:r w:rsidRPr="006A0587">
        <w:lastRenderedPageBreak/>
        <w:drawing>
          <wp:inline distT="0" distB="0" distL="0" distR="0" wp14:anchorId="284E1810" wp14:editId="56FDF075">
            <wp:extent cx="4572638" cy="3429479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>
      <w:r w:rsidRPr="006A0587">
        <w:drawing>
          <wp:inline distT="0" distB="0" distL="0" distR="0" wp14:anchorId="1BF41FBC" wp14:editId="7F722577">
            <wp:extent cx="4572638" cy="3429479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/>
    <w:p w:rsidR="006A0587" w:rsidRDefault="006A0587"/>
    <w:p w:rsidR="006A0587" w:rsidRDefault="006A0587"/>
    <w:p w:rsidR="006A0587" w:rsidRDefault="006A0587">
      <w:r w:rsidRPr="006A0587">
        <w:lastRenderedPageBreak/>
        <w:drawing>
          <wp:inline distT="0" distB="0" distL="0" distR="0" wp14:anchorId="601003AC" wp14:editId="6169B779">
            <wp:extent cx="4572638" cy="3429479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>
      <w:r w:rsidRPr="006A0587">
        <w:drawing>
          <wp:inline distT="0" distB="0" distL="0" distR="0" wp14:anchorId="5DCCC32A" wp14:editId="136802EC">
            <wp:extent cx="4572638" cy="3429479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/>
    <w:p w:rsidR="006A0587" w:rsidRDefault="006A0587"/>
    <w:p w:rsidR="006A0587" w:rsidRDefault="006A0587"/>
    <w:p w:rsidR="006A0587" w:rsidRDefault="006A0587">
      <w:r w:rsidRPr="006A0587">
        <w:lastRenderedPageBreak/>
        <w:drawing>
          <wp:inline distT="0" distB="0" distL="0" distR="0" wp14:anchorId="37A87725" wp14:editId="54EF8814">
            <wp:extent cx="4572638" cy="3429479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>
      <w:r w:rsidRPr="006A0587">
        <w:drawing>
          <wp:inline distT="0" distB="0" distL="0" distR="0" wp14:anchorId="2A13CAE6" wp14:editId="545BAA7A">
            <wp:extent cx="4572638" cy="3429479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/>
    <w:p w:rsidR="006A0587" w:rsidRDefault="006A0587"/>
    <w:p w:rsidR="006A0587" w:rsidRDefault="006A0587"/>
    <w:p w:rsidR="006A0587" w:rsidRDefault="006A0587">
      <w:r w:rsidRPr="006A0587">
        <w:lastRenderedPageBreak/>
        <w:drawing>
          <wp:inline distT="0" distB="0" distL="0" distR="0" wp14:anchorId="2101FD01" wp14:editId="6453D86B">
            <wp:extent cx="4572638" cy="3429479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/>
    <w:p w:rsidR="006A0587" w:rsidRDefault="006A0587">
      <w:r w:rsidRPr="006A0587">
        <w:drawing>
          <wp:inline distT="0" distB="0" distL="0" distR="0" wp14:anchorId="29C57E52" wp14:editId="188BE8BB">
            <wp:extent cx="4572638" cy="3429479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587" w:rsidRDefault="006A0587"/>
    <w:p w:rsidR="006A0587" w:rsidRDefault="006A0587"/>
    <w:p w:rsidR="006A0587" w:rsidRDefault="006A0587">
      <w:r w:rsidRPr="006A0587">
        <w:lastRenderedPageBreak/>
        <w:drawing>
          <wp:inline distT="0" distB="0" distL="0" distR="0" wp14:anchorId="7EC6C51A" wp14:editId="2A846A96">
            <wp:extent cx="4572638" cy="3429479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A058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DE2szS3NDKztDRT0lEKTi0uzszPAykwrAUAFFU1MSwAAAA="/>
  </w:docVars>
  <w:rsids>
    <w:rsidRoot w:val="006A0587"/>
    <w:rsid w:val="006A0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A05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A058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A05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A05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</dc:creator>
  <cp:lastModifiedBy>Alexis</cp:lastModifiedBy>
  <cp:revision>1</cp:revision>
  <dcterms:created xsi:type="dcterms:W3CDTF">2018-06-19T17:52:00Z</dcterms:created>
  <dcterms:modified xsi:type="dcterms:W3CDTF">2018-06-19T17:56:00Z</dcterms:modified>
</cp:coreProperties>
</file>